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0EE1" w:rsidRPr="003632BE" w:rsidRDefault="00525305" w:rsidP="005D0EE1">
      <w:pPr>
        <w:spacing w:after="160" w:line="259" w:lineRule="auto"/>
        <w:jc w:val="center"/>
        <w:rPr>
          <w:b/>
          <w:sz w:val="48"/>
          <w:szCs w:val="48"/>
        </w:rPr>
      </w:pPr>
      <w:bookmarkStart w:id="0" w:name="_GoBack"/>
      <w:r>
        <w:rPr>
          <w:b/>
          <w:sz w:val="48"/>
          <w:szCs w:val="48"/>
        </w:rPr>
        <w:t>Invente un</w:t>
      </w:r>
      <w:r w:rsidR="00AD39E6">
        <w:rPr>
          <w:b/>
          <w:sz w:val="48"/>
          <w:szCs w:val="48"/>
        </w:rPr>
        <w:t xml:space="preserve"> personnage</w:t>
      </w:r>
    </w:p>
    <w:bookmarkEnd w:id="0"/>
    <w:tbl>
      <w:tblPr>
        <w:tblStyle w:val="TableGrid"/>
        <w:tblpPr w:leftFromText="180" w:rightFromText="180" w:vertAnchor="text" w:horzAnchor="margin" w:tblpXSpec="center" w:tblpY="-23"/>
        <w:tblW w:w="0" w:type="auto"/>
        <w:tblLook w:val="04A0" w:firstRow="1" w:lastRow="0" w:firstColumn="1" w:lastColumn="0" w:noHBand="0" w:noVBand="1"/>
      </w:tblPr>
      <w:tblGrid>
        <w:gridCol w:w="9607"/>
      </w:tblGrid>
      <w:tr w:rsidR="005D0EE1" w:rsidRPr="003632BE" w:rsidTr="008E4234">
        <w:trPr>
          <w:trHeight w:val="5723"/>
        </w:trPr>
        <w:tc>
          <w:tcPr>
            <w:tcW w:w="9607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5D0EE1" w:rsidRPr="003632BE" w:rsidRDefault="005D0EE1" w:rsidP="008E4234">
            <w:pPr>
              <w:spacing w:after="160" w:line="259" w:lineRule="auto"/>
              <w:jc w:val="center"/>
              <w:rPr>
                <w:b/>
                <w:sz w:val="48"/>
                <w:szCs w:val="48"/>
              </w:rPr>
            </w:pPr>
          </w:p>
        </w:tc>
      </w:tr>
    </w:tbl>
    <w:p w:rsidR="005D0EE1" w:rsidRPr="003632BE" w:rsidRDefault="005D0EE1" w:rsidP="005D0EE1">
      <w:pPr>
        <w:spacing w:after="160" w:line="259" w:lineRule="auto"/>
        <w:jc w:val="both"/>
        <w:rPr>
          <w:b/>
          <w:sz w:val="48"/>
          <w:szCs w:val="48"/>
        </w:rPr>
      </w:pPr>
    </w:p>
    <w:p w:rsidR="005D0EE1" w:rsidRPr="003632BE" w:rsidRDefault="005D0EE1" w:rsidP="005D0EE1">
      <w:pPr>
        <w:spacing w:after="160" w:line="259" w:lineRule="auto"/>
        <w:jc w:val="both"/>
        <w:rPr>
          <w:b/>
          <w:sz w:val="48"/>
          <w:szCs w:val="48"/>
        </w:rPr>
      </w:pPr>
    </w:p>
    <w:p w:rsidR="005D0EE1" w:rsidRPr="003632BE" w:rsidRDefault="005D0EE1" w:rsidP="005D0EE1">
      <w:pPr>
        <w:spacing w:after="160" w:line="259" w:lineRule="auto"/>
        <w:jc w:val="both"/>
        <w:rPr>
          <w:b/>
          <w:sz w:val="48"/>
          <w:szCs w:val="48"/>
        </w:rPr>
      </w:pPr>
    </w:p>
    <w:p w:rsidR="005D0EE1" w:rsidRPr="003632BE" w:rsidRDefault="005D0EE1" w:rsidP="005D0EE1">
      <w:pPr>
        <w:spacing w:after="160" w:line="259" w:lineRule="auto"/>
        <w:jc w:val="both"/>
        <w:rPr>
          <w:b/>
          <w:sz w:val="48"/>
          <w:szCs w:val="48"/>
        </w:rPr>
      </w:pPr>
    </w:p>
    <w:p w:rsidR="005D0EE1" w:rsidRPr="003632BE" w:rsidRDefault="005D0EE1" w:rsidP="005D0EE1">
      <w:pPr>
        <w:spacing w:after="160" w:line="259" w:lineRule="auto"/>
        <w:jc w:val="both"/>
        <w:rPr>
          <w:b/>
          <w:sz w:val="48"/>
          <w:szCs w:val="48"/>
        </w:rPr>
      </w:pPr>
    </w:p>
    <w:p w:rsidR="005D0EE1" w:rsidRPr="003632BE" w:rsidRDefault="005D0EE1" w:rsidP="005D0EE1">
      <w:pPr>
        <w:spacing w:after="160" w:line="259" w:lineRule="auto"/>
        <w:jc w:val="both"/>
        <w:rPr>
          <w:b/>
          <w:sz w:val="48"/>
          <w:szCs w:val="48"/>
        </w:rPr>
      </w:pPr>
    </w:p>
    <w:p w:rsidR="005D0EE1" w:rsidRPr="003632BE" w:rsidRDefault="005D0EE1" w:rsidP="005D0EE1">
      <w:pPr>
        <w:spacing w:after="160" w:line="259" w:lineRule="auto"/>
        <w:jc w:val="both"/>
        <w:rPr>
          <w:b/>
          <w:sz w:val="48"/>
          <w:szCs w:val="48"/>
        </w:rPr>
      </w:pPr>
    </w:p>
    <w:p w:rsidR="005D0EE1" w:rsidRPr="003632BE" w:rsidRDefault="005D0EE1" w:rsidP="005D0EE1">
      <w:pPr>
        <w:spacing w:after="160" w:line="259" w:lineRule="auto"/>
        <w:jc w:val="both"/>
        <w:rPr>
          <w:b/>
          <w:sz w:val="48"/>
          <w:szCs w:val="48"/>
        </w:rPr>
      </w:pPr>
    </w:p>
    <w:p w:rsidR="005D0EE1" w:rsidRDefault="008C59CB" w:rsidP="005D0EE1">
      <w:pPr>
        <w:pStyle w:val="NoSpacing"/>
        <w:rPr>
          <w:sz w:val="28"/>
          <w:szCs w:val="28"/>
          <w:lang w:val="fr-CA"/>
        </w:rPr>
      </w:pPr>
      <w:r w:rsidRPr="008C59CB">
        <w:rPr>
          <w:b/>
          <w:sz w:val="28"/>
          <w:szCs w:val="28"/>
          <w:lang w:val="fr-CA"/>
        </w:rPr>
        <w:t>Nom de ton</w:t>
      </w:r>
      <w:r w:rsidR="005D0EE1" w:rsidRPr="008C59CB">
        <w:rPr>
          <w:b/>
          <w:sz w:val="28"/>
          <w:szCs w:val="28"/>
          <w:lang w:val="fr-CA"/>
        </w:rPr>
        <w:t xml:space="preserve"> personnage :</w:t>
      </w:r>
      <w:r w:rsidR="00721B56">
        <w:rPr>
          <w:sz w:val="28"/>
          <w:szCs w:val="28"/>
          <w:lang w:val="fr-CA"/>
        </w:rPr>
        <w:t xml:space="preserve"> </w:t>
      </w:r>
    </w:p>
    <w:p w:rsidR="00721B56" w:rsidRDefault="00721B56" w:rsidP="005D0EE1">
      <w:pPr>
        <w:pStyle w:val="NoSpacing"/>
        <w:rPr>
          <w:sz w:val="28"/>
          <w:szCs w:val="28"/>
          <w:lang w:val="fr-CA"/>
        </w:rPr>
      </w:pPr>
    </w:p>
    <w:p w:rsidR="00721B56" w:rsidRDefault="00721B56" w:rsidP="005D0EE1">
      <w:pPr>
        <w:pStyle w:val="NoSpacing"/>
        <w:rPr>
          <w:sz w:val="28"/>
          <w:szCs w:val="28"/>
          <w:lang w:val="fr-CA"/>
        </w:rPr>
      </w:pPr>
      <w:r w:rsidRPr="003632BE">
        <w:rPr>
          <w:b/>
          <w:sz w:val="36"/>
          <w:szCs w:val="36"/>
        </w:rPr>
        <w:t>_________________________________________</w:t>
      </w:r>
    </w:p>
    <w:p w:rsidR="00721B56" w:rsidRPr="008C59CB" w:rsidRDefault="00721B56" w:rsidP="005D0EE1">
      <w:pPr>
        <w:pStyle w:val="NoSpacing"/>
        <w:rPr>
          <w:sz w:val="28"/>
          <w:szCs w:val="28"/>
          <w:lang w:val="fr-CA"/>
        </w:rPr>
      </w:pPr>
    </w:p>
    <w:p w:rsidR="005D0EE1" w:rsidRPr="008C59CB" w:rsidRDefault="005D0EE1" w:rsidP="005D0EE1">
      <w:pPr>
        <w:spacing w:after="160" w:line="259" w:lineRule="auto"/>
        <w:jc w:val="both"/>
        <w:rPr>
          <w:b/>
          <w:sz w:val="28"/>
          <w:szCs w:val="28"/>
        </w:rPr>
      </w:pPr>
      <w:r w:rsidRPr="008C59CB">
        <w:rPr>
          <w:b/>
          <w:sz w:val="28"/>
          <w:szCs w:val="28"/>
        </w:rPr>
        <w:t xml:space="preserve">Description : </w:t>
      </w:r>
    </w:p>
    <w:p w:rsidR="005D0EE1" w:rsidRDefault="00721B56" w:rsidP="005D0EE1">
      <w:pPr>
        <w:spacing w:after="160" w:line="259" w:lineRule="auto"/>
        <w:jc w:val="both"/>
        <w:rPr>
          <w:b/>
          <w:sz w:val="36"/>
          <w:szCs w:val="36"/>
        </w:rPr>
      </w:pPr>
      <w:r w:rsidRPr="003632BE">
        <w:rPr>
          <w:b/>
          <w:sz w:val="36"/>
          <w:szCs w:val="36"/>
        </w:rPr>
        <w:t>_________________________________________</w:t>
      </w:r>
    </w:p>
    <w:p w:rsidR="00721B56" w:rsidRPr="003632BE" w:rsidRDefault="00721B56" w:rsidP="005D0EE1">
      <w:pPr>
        <w:spacing w:after="160" w:line="259" w:lineRule="auto"/>
        <w:jc w:val="both"/>
        <w:rPr>
          <w:b/>
          <w:sz w:val="36"/>
          <w:szCs w:val="36"/>
        </w:rPr>
      </w:pPr>
    </w:p>
    <w:p w:rsidR="005D0EE1" w:rsidRPr="003632BE" w:rsidRDefault="005D0EE1" w:rsidP="005D0EE1">
      <w:pPr>
        <w:spacing w:after="160" w:line="259" w:lineRule="auto"/>
        <w:jc w:val="both"/>
        <w:rPr>
          <w:b/>
          <w:sz w:val="36"/>
          <w:szCs w:val="36"/>
        </w:rPr>
      </w:pPr>
      <w:r w:rsidRPr="003632BE">
        <w:rPr>
          <w:b/>
          <w:sz w:val="36"/>
          <w:szCs w:val="36"/>
        </w:rPr>
        <w:t>_________________________________________</w:t>
      </w:r>
    </w:p>
    <w:p w:rsidR="005D0EE1" w:rsidRPr="003632BE" w:rsidRDefault="005D0EE1" w:rsidP="005D0EE1">
      <w:pPr>
        <w:spacing w:after="160" w:line="259" w:lineRule="auto"/>
        <w:jc w:val="both"/>
        <w:rPr>
          <w:b/>
          <w:sz w:val="36"/>
          <w:szCs w:val="36"/>
        </w:rPr>
      </w:pPr>
    </w:p>
    <w:p w:rsidR="005D0EE1" w:rsidRPr="003632BE" w:rsidRDefault="005D0EE1" w:rsidP="005D0EE1">
      <w:pPr>
        <w:spacing w:after="160" w:line="259" w:lineRule="auto"/>
        <w:jc w:val="both"/>
        <w:rPr>
          <w:b/>
          <w:sz w:val="36"/>
          <w:szCs w:val="36"/>
        </w:rPr>
      </w:pPr>
      <w:r w:rsidRPr="003632BE">
        <w:rPr>
          <w:b/>
          <w:sz w:val="36"/>
          <w:szCs w:val="36"/>
        </w:rPr>
        <w:t>_________________________________________</w:t>
      </w:r>
    </w:p>
    <w:p w:rsidR="005D0EE1" w:rsidRPr="003632BE" w:rsidRDefault="005D0EE1" w:rsidP="005D0EE1">
      <w:pPr>
        <w:spacing w:after="160" w:line="259" w:lineRule="auto"/>
        <w:jc w:val="both"/>
        <w:rPr>
          <w:b/>
          <w:sz w:val="36"/>
          <w:szCs w:val="36"/>
        </w:rPr>
      </w:pPr>
    </w:p>
    <w:p w:rsidR="005D0EE1" w:rsidRPr="003632BE" w:rsidRDefault="005D0EE1" w:rsidP="005D0EE1">
      <w:pPr>
        <w:spacing w:after="160" w:line="259" w:lineRule="auto"/>
        <w:jc w:val="both"/>
        <w:rPr>
          <w:b/>
          <w:sz w:val="36"/>
          <w:szCs w:val="36"/>
        </w:rPr>
      </w:pPr>
      <w:r w:rsidRPr="003632BE">
        <w:rPr>
          <w:b/>
          <w:sz w:val="36"/>
          <w:szCs w:val="36"/>
        </w:rPr>
        <w:t>_________________________________________</w:t>
      </w:r>
    </w:p>
    <w:p w:rsidR="005D0EE1" w:rsidRPr="003632BE" w:rsidRDefault="005D0EE1" w:rsidP="005D0EE1">
      <w:pPr>
        <w:spacing w:after="160" w:line="259" w:lineRule="auto"/>
        <w:rPr>
          <w:b/>
          <w:sz w:val="36"/>
          <w:szCs w:val="36"/>
        </w:rPr>
      </w:pPr>
      <w:r w:rsidRPr="003632BE">
        <w:rPr>
          <w:b/>
          <w:sz w:val="36"/>
          <w:szCs w:val="36"/>
        </w:rPr>
        <w:br w:type="page"/>
      </w:r>
    </w:p>
    <w:p w:rsidR="005D0EE1" w:rsidRPr="003632BE" w:rsidRDefault="005D0EE1" w:rsidP="005D0EE1">
      <w:pPr>
        <w:spacing w:after="160" w:line="259" w:lineRule="auto"/>
        <w:jc w:val="both"/>
        <w:rPr>
          <w:b/>
          <w:sz w:val="36"/>
          <w:szCs w:val="36"/>
        </w:rPr>
        <w:sectPr w:rsidR="005D0EE1" w:rsidRPr="003632BE" w:rsidSect="00CA3960"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:rsidR="005D0EE1" w:rsidRPr="003632BE" w:rsidRDefault="005D0EE1" w:rsidP="005D0EE1">
      <w:pPr>
        <w:spacing w:after="160" w:line="259" w:lineRule="auto"/>
        <w:jc w:val="both"/>
        <w:rPr>
          <w:b/>
          <w:sz w:val="36"/>
          <w:szCs w:val="36"/>
        </w:rPr>
      </w:pPr>
    </w:p>
    <w:p w:rsidR="005D0EE1" w:rsidRPr="003632BE" w:rsidRDefault="00525305" w:rsidP="005D0EE1">
      <w:pPr>
        <w:spacing w:after="160" w:line="259" w:lineRule="auto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Invente un</w:t>
      </w:r>
      <w:r w:rsidR="00AD39E6">
        <w:rPr>
          <w:b/>
          <w:sz w:val="48"/>
          <w:szCs w:val="48"/>
        </w:rPr>
        <w:t xml:space="preserve"> personnage</w:t>
      </w:r>
    </w:p>
    <w:tbl>
      <w:tblPr>
        <w:tblStyle w:val="TableGrid"/>
        <w:tblpPr w:leftFromText="180" w:rightFromText="180" w:vertAnchor="text" w:horzAnchor="margin" w:tblpXSpec="center" w:tblpY="-23"/>
        <w:tblW w:w="0" w:type="auto"/>
        <w:tblLook w:val="04A0" w:firstRow="1" w:lastRow="0" w:firstColumn="1" w:lastColumn="0" w:noHBand="0" w:noVBand="1"/>
      </w:tblPr>
      <w:tblGrid>
        <w:gridCol w:w="9636"/>
      </w:tblGrid>
      <w:tr w:rsidR="005D0EE1" w:rsidRPr="003632BE" w:rsidTr="008E4234">
        <w:trPr>
          <w:trHeight w:val="7615"/>
        </w:trPr>
        <w:tc>
          <w:tcPr>
            <w:tcW w:w="9636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5D0EE1" w:rsidRPr="003632BE" w:rsidRDefault="005D0EE1" w:rsidP="008E4234">
            <w:pPr>
              <w:spacing w:after="160" w:line="259" w:lineRule="auto"/>
              <w:jc w:val="center"/>
              <w:rPr>
                <w:b/>
                <w:sz w:val="48"/>
                <w:szCs w:val="48"/>
              </w:rPr>
            </w:pPr>
          </w:p>
        </w:tc>
      </w:tr>
    </w:tbl>
    <w:p w:rsidR="005D0EE1" w:rsidRPr="003632BE" w:rsidRDefault="005D0EE1" w:rsidP="005D0EE1">
      <w:pPr>
        <w:spacing w:after="160" w:line="259" w:lineRule="auto"/>
        <w:jc w:val="both"/>
        <w:rPr>
          <w:b/>
          <w:sz w:val="48"/>
          <w:szCs w:val="48"/>
        </w:rPr>
      </w:pPr>
    </w:p>
    <w:p w:rsidR="00721B56" w:rsidRPr="00721B56" w:rsidRDefault="00721B56" w:rsidP="00721B56">
      <w:pPr>
        <w:pStyle w:val="NoSpacing"/>
        <w:rPr>
          <w:sz w:val="32"/>
          <w:szCs w:val="28"/>
          <w:lang w:val="fr-CA"/>
        </w:rPr>
      </w:pPr>
      <w:r w:rsidRPr="00721B56">
        <w:rPr>
          <w:b/>
          <w:sz w:val="32"/>
          <w:szCs w:val="28"/>
          <w:lang w:val="fr-CA"/>
        </w:rPr>
        <w:t>Nom de ton personnage :</w:t>
      </w:r>
      <w:r w:rsidRPr="00721B56">
        <w:rPr>
          <w:sz w:val="32"/>
          <w:szCs w:val="28"/>
          <w:lang w:val="fr-CA"/>
        </w:rPr>
        <w:t xml:space="preserve"> </w:t>
      </w:r>
    </w:p>
    <w:p w:rsidR="00721B56" w:rsidRDefault="00721B56" w:rsidP="00721B56">
      <w:pPr>
        <w:pStyle w:val="NoSpacing"/>
        <w:rPr>
          <w:sz w:val="28"/>
          <w:szCs w:val="28"/>
          <w:lang w:val="fr-CA"/>
        </w:rPr>
      </w:pPr>
    </w:p>
    <w:p w:rsidR="00721B56" w:rsidRDefault="00721B56" w:rsidP="00721B56">
      <w:pPr>
        <w:pStyle w:val="NoSpacing"/>
        <w:rPr>
          <w:sz w:val="28"/>
          <w:szCs w:val="28"/>
          <w:lang w:val="fr-CA"/>
        </w:rPr>
      </w:pPr>
      <w:r w:rsidRPr="003632BE">
        <w:rPr>
          <w:b/>
          <w:sz w:val="36"/>
          <w:szCs w:val="36"/>
        </w:rPr>
        <w:t>_________________________________________</w:t>
      </w:r>
    </w:p>
    <w:p w:rsidR="00721B56" w:rsidRPr="008C59CB" w:rsidRDefault="00721B56" w:rsidP="00721B56">
      <w:pPr>
        <w:pStyle w:val="NoSpacing"/>
        <w:rPr>
          <w:sz w:val="28"/>
          <w:szCs w:val="28"/>
          <w:lang w:val="fr-CA"/>
        </w:rPr>
      </w:pPr>
    </w:p>
    <w:p w:rsidR="00721B56" w:rsidRPr="00721B56" w:rsidRDefault="00721B56" w:rsidP="00721B56">
      <w:pPr>
        <w:spacing w:after="160" w:line="259" w:lineRule="auto"/>
        <w:jc w:val="both"/>
        <w:rPr>
          <w:b/>
          <w:sz w:val="32"/>
          <w:szCs w:val="32"/>
        </w:rPr>
      </w:pPr>
      <w:r w:rsidRPr="00721B56">
        <w:rPr>
          <w:b/>
          <w:sz w:val="32"/>
          <w:szCs w:val="32"/>
        </w:rPr>
        <w:t xml:space="preserve">Description : </w:t>
      </w:r>
    </w:p>
    <w:p w:rsidR="00721B56" w:rsidRDefault="00721B56" w:rsidP="00721B56">
      <w:pPr>
        <w:spacing w:after="160" w:line="259" w:lineRule="auto"/>
        <w:jc w:val="both"/>
        <w:rPr>
          <w:b/>
          <w:sz w:val="36"/>
          <w:szCs w:val="36"/>
        </w:rPr>
      </w:pPr>
      <w:r w:rsidRPr="003632BE">
        <w:rPr>
          <w:b/>
          <w:sz w:val="36"/>
          <w:szCs w:val="36"/>
        </w:rPr>
        <w:t>_________________________________________</w:t>
      </w:r>
    </w:p>
    <w:p w:rsidR="00721B56" w:rsidRPr="003632BE" w:rsidRDefault="00721B56" w:rsidP="00721B56">
      <w:pPr>
        <w:spacing w:after="160" w:line="259" w:lineRule="auto"/>
        <w:jc w:val="both"/>
        <w:rPr>
          <w:b/>
          <w:sz w:val="36"/>
          <w:szCs w:val="36"/>
        </w:rPr>
      </w:pPr>
    </w:p>
    <w:p w:rsidR="00721B56" w:rsidRPr="003632BE" w:rsidRDefault="00721B56" w:rsidP="00721B56">
      <w:pPr>
        <w:spacing w:after="160" w:line="259" w:lineRule="auto"/>
        <w:jc w:val="both"/>
        <w:rPr>
          <w:b/>
          <w:sz w:val="36"/>
          <w:szCs w:val="36"/>
        </w:rPr>
      </w:pPr>
      <w:r w:rsidRPr="003632BE">
        <w:rPr>
          <w:b/>
          <w:sz w:val="36"/>
          <w:szCs w:val="36"/>
        </w:rPr>
        <w:t>_________________________________________</w:t>
      </w:r>
    </w:p>
    <w:p w:rsidR="00721B56" w:rsidRPr="003632BE" w:rsidRDefault="00721B56" w:rsidP="00721B56">
      <w:pPr>
        <w:spacing w:after="160" w:line="259" w:lineRule="auto"/>
        <w:jc w:val="both"/>
        <w:rPr>
          <w:b/>
          <w:sz w:val="36"/>
          <w:szCs w:val="36"/>
        </w:rPr>
      </w:pPr>
    </w:p>
    <w:p w:rsidR="00721B56" w:rsidRPr="003632BE" w:rsidRDefault="00721B56" w:rsidP="00721B56">
      <w:pPr>
        <w:spacing w:after="160" w:line="259" w:lineRule="auto"/>
        <w:jc w:val="both"/>
        <w:rPr>
          <w:b/>
          <w:sz w:val="36"/>
          <w:szCs w:val="36"/>
        </w:rPr>
      </w:pPr>
      <w:r w:rsidRPr="003632BE">
        <w:rPr>
          <w:b/>
          <w:sz w:val="36"/>
          <w:szCs w:val="36"/>
        </w:rPr>
        <w:t>_________________________________________</w:t>
      </w:r>
    </w:p>
    <w:p w:rsidR="00721B56" w:rsidRPr="003632BE" w:rsidRDefault="00721B56" w:rsidP="00721B56">
      <w:pPr>
        <w:spacing w:after="160" w:line="259" w:lineRule="auto"/>
        <w:jc w:val="both"/>
        <w:rPr>
          <w:b/>
          <w:sz w:val="36"/>
          <w:szCs w:val="36"/>
        </w:rPr>
      </w:pPr>
    </w:p>
    <w:p w:rsidR="00721B56" w:rsidRPr="003632BE" w:rsidRDefault="00721B56" w:rsidP="00721B56">
      <w:pPr>
        <w:spacing w:after="160" w:line="259" w:lineRule="auto"/>
        <w:jc w:val="both"/>
        <w:rPr>
          <w:b/>
          <w:sz w:val="36"/>
          <w:szCs w:val="36"/>
        </w:rPr>
      </w:pPr>
      <w:r w:rsidRPr="003632BE">
        <w:rPr>
          <w:b/>
          <w:sz w:val="36"/>
          <w:szCs w:val="36"/>
        </w:rPr>
        <w:t>_________________________________________</w:t>
      </w:r>
    </w:p>
    <w:p w:rsidR="005D0EE1" w:rsidRPr="003632BE" w:rsidRDefault="005D0EE1" w:rsidP="000707B8">
      <w:pPr>
        <w:spacing w:after="160" w:line="259" w:lineRule="auto"/>
      </w:pPr>
    </w:p>
    <w:sectPr w:rsidR="005D0EE1" w:rsidRPr="003632BE" w:rsidSect="000707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3AB8" w:rsidRDefault="000D3AB8" w:rsidP="00DA0BFD">
      <w:pPr>
        <w:spacing w:after="0" w:line="240" w:lineRule="auto"/>
      </w:pPr>
      <w:r>
        <w:separator/>
      </w:r>
    </w:p>
  </w:endnote>
  <w:endnote w:type="continuationSeparator" w:id="0">
    <w:p w:rsidR="000D3AB8" w:rsidRDefault="000D3AB8" w:rsidP="00DA0B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3AB8" w:rsidRDefault="000D3AB8" w:rsidP="00DA0BFD">
      <w:pPr>
        <w:spacing w:after="0" w:line="240" w:lineRule="auto"/>
      </w:pPr>
      <w:r>
        <w:separator/>
      </w:r>
    </w:p>
  </w:footnote>
  <w:footnote w:type="continuationSeparator" w:id="0">
    <w:p w:rsidR="000D3AB8" w:rsidRDefault="000D3AB8" w:rsidP="00DA0B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C406E"/>
    <w:multiLevelType w:val="hybridMultilevel"/>
    <w:tmpl w:val="D69E13C8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D87182"/>
    <w:multiLevelType w:val="hybridMultilevel"/>
    <w:tmpl w:val="9990B8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03733"/>
    <w:multiLevelType w:val="hybridMultilevel"/>
    <w:tmpl w:val="D234B07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86ACD"/>
    <w:multiLevelType w:val="hybridMultilevel"/>
    <w:tmpl w:val="32007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E06B7"/>
    <w:multiLevelType w:val="hybridMultilevel"/>
    <w:tmpl w:val="F9362D2E"/>
    <w:lvl w:ilvl="0" w:tplc="B618252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4C6E3B"/>
    <w:multiLevelType w:val="hybridMultilevel"/>
    <w:tmpl w:val="59F43DE0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2C84000F"/>
    <w:multiLevelType w:val="hybridMultilevel"/>
    <w:tmpl w:val="F1D06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FA1D55"/>
    <w:multiLevelType w:val="hybridMultilevel"/>
    <w:tmpl w:val="9F82E7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6C32CA"/>
    <w:multiLevelType w:val="hybridMultilevel"/>
    <w:tmpl w:val="421484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404B7"/>
    <w:multiLevelType w:val="hybridMultilevel"/>
    <w:tmpl w:val="4B8473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31DD2"/>
    <w:multiLevelType w:val="hybridMultilevel"/>
    <w:tmpl w:val="846A37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80995"/>
    <w:multiLevelType w:val="hybridMultilevel"/>
    <w:tmpl w:val="91665A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67ECD"/>
    <w:multiLevelType w:val="hybridMultilevel"/>
    <w:tmpl w:val="AC7A5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F115B7"/>
    <w:multiLevelType w:val="hybridMultilevel"/>
    <w:tmpl w:val="106A04D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622E27"/>
    <w:multiLevelType w:val="hybridMultilevel"/>
    <w:tmpl w:val="7B4EC4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EA4A8D"/>
    <w:multiLevelType w:val="hybridMultilevel"/>
    <w:tmpl w:val="7C88E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7C6266"/>
    <w:multiLevelType w:val="hybridMultilevel"/>
    <w:tmpl w:val="569643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ED4F53"/>
    <w:multiLevelType w:val="hybridMultilevel"/>
    <w:tmpl w:val="3B6057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91544"/>
    <w:multiLevelType w:val="hybridMultilevel"/>
    <w:tmpl w:val="B7BE79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7F4A66"/>
    <w:multiLevelType w:val="hybridMultilevel"/>
    <w:tmpl w:val="849E15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CB07A4"/>
    <w:multiLevelType w:val="hybridMultilevel"/>
    <w:tmpl w:val="0BAC15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49605E"/>
    <w:multiLevelType w:val="hybridMultilevel"/>
    <w:tmpl w:val="AE06B178"/>
    <w:lvl w:ilvl="0" w:tplc="C21404F6">
      <w:numFmt w:val="bullet"/>
      <w:lvlText w:val="-"/>
      <w:lvlJc w:val="left"/>
      <w:pPr>
        <w:ind w:left="1494" w:hanging="360"/>
      </w:pPr>
      <w:rPr>
        <w:rFonts w:ascii="Verdana" w:eastAsia="SimSun" w:hAnsi="Verdana" w:cs="Arial" w:hint="default"/>
      </w:rPr>
    </w:lvl>
    <w:lvl w:ilvl="1" w:tplc="1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71627E0C"/>
    <w:multiLevelType w:val="hybridMultilevel"/>
    <w:tmpl w:val="7E7607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6"/>
  </w:num>
  <w:num w:numId="4">
    <w:abstractNumId w:val="1"/>
  </w:num>
  <w:num w:numId="5">
    <w:abstractNumId w:val="13"/>
  </w:num>
  <w:num w:numId="6">
    <w:abstractNumId w:val="22"/>
  </w:num>
  <w:num w:numId="7">
    <w:abstractNumId w:val="10"/>
  </w:num>
  <w:num w:numId="8">
    <w:abstractNumId w:val="15"/>
  </w:num>
  <w:num w:numId="9">
    <w:abstractNumId w:val="2"/>
  </w:num>
  <w:num w:numId="10">
    <w:abstractNumId w:val="4"/>
  </w:num>
  <w:num w:numId="11">
    <w:abstractNumId w:val="19"/>
  </w:num>
  <w:num w:numId="12">
    <w:abstractNumId w:val="14"/>
  </w:num>
  <w:num w:numId="13">
    <w:abstractNumId w:val="11"/>
  </w:num>
  <w:num w:numId="14">
    <w:abstractNumId w:val="17"/>
  </w:num>
  <w:num w:numId="15">
    <w:abstractNumId w:val="20"/>
  </w:num>
  <w:num w:numId="16">
    <w:abstractNumId w:val="0"/>
  </w:num>
  <w:num w:numId="17">
    <w:abstractNumId w:val="16"/>
  </w:num>
  <w:num w:numId="18">
    <w:abstractNumId w:val="8"/>
  </w:num>
  <w:num w:numId="19">
    <w:abstractNumId w:val="21"/>
  </w:num>
  <w:num w:numId="20">
    <w:abstractNumId w:val="18"/>
  </w:num>
  <w:num w:numId="21">
    <w:abstractNumId w:val="5"/>
  </w:num>
  <w:num w:numId="22">
    <w:abstractNumId w:val="7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LewNDcwMzEzNzZU0lEKTi0uzszPAykwrAUAlZp27CwAAAA="/>
  </w:docVars>
  <w:rsids>
    <w:rsidRoot w:val="00EE5061"/>
    <w:rsid w:val="000707B8"/>
    <w:rsid w:val="0008081C"/>
    <w:rsid w:val="00095FA8"/>
    <w:rsid w:val="000960E7"/>
    <w:rsid w:val="000A05F0"/>
    <w:rsid w:val="000B0AC5"/>
    <w:rsid w:val="000C0030"/>
    <w:rsid w:val="000D3AB8"/>
    <w:rsid w:val="000E16D2"/>
    <w:rsid w:val="000E706E"/>
    <w:rsid w:val="000F1341"/>
    <w:rsid w:val="00110C8D"/>
    <w:rsid w:val="001136CF"/>
    <w:rsid w:val="001258C0"/>
    <w:rsid w:val="00127161"/>
    <w:rsid w:val="001338D8"/>
    <w:rsid w:val="00134A99"/>
    <w:rsid w:val="00150A25"/>
    <w:rsid w:val="00155723"/>
    <w:rsid w:val="00157036"/>
    <w:rsid w:val="001726A6"/>
    <w:rsid w:val="00182305"/>
    <w:rsid w:val="0018382B"/>
    <w:rsid w:val="00192A68"/>
    <w:rsid w:val="001A5BE8"/>
    <w:rsid w:val="001D1927"/>
    <w:rsid w:val="001F55F6"/>
    <w:rsid w:val="001F68B0"/>
    <w:rsid w:val="00202B3A"/>
    <w:rsid w:val="00207710"/>
    <w:rsid w:val="0021281B"/>
    <w:rsid w:val="00214DF2"/>
    <w:rsid w:val="00221FAB"/>
    <w:rsid w:val="00222AA9"/>
    <w:rsid w:val="002326DD"/>
    <w:rsid w:val="00237554"/>
    <w:rsid w:val="002437BE"/>
    <w:rsid w:val="002475D0"/>
    <w:rsid w:val="002509BF"/>
    <w:rsid w:val="00270FF0"/>
    <w:rsid w:val="002728A8"/>
    <w:rsid w:val="00282B57"/>
    <w:rsid w:val="00294BF8"/>
    <w:rsid w:val="002A2AE2"/>
    <w:rsid w:val="002A33BF"/>
    <w:rsid w:val="002A7785"/>
    <w:rsid w:val="002B0DE6"/>
    <w:rsid w:val="002C19B7"/>
    <w:rsid w:val="002E34BF"/>
    <w:rsid w:val="002E56B1"/>
    <w:rsid w:val="002F20FD"/>
    <w:rsid w:val="002F3C2E"/>
    <w:rsid w:val="002F49C7"/>
    <w:rsid w:val="00300C58"/>
    <w:rsid w:val="00306012"/>
    <w:rsid w:val="0031574A"/>
    <w:rsid w:val="00322B44"/>
    <w:rsid w:val="003311B0"/>
    <w:rsid w:val="00335E43"/>
    <w:rsid w:val="003425D0"/>
    <w:rsid w:val="00342E60"/>
    <w:rsid w:val="00345B52"/>
    <w:rsid w:val="00347D1B"/>
    <w:rsid w:val="00353289"/>
    <w:rsid w:val="003534FE"/>
    <w:rsid w:val="00354A2D"/>
    <w:rsid w:val="003632BE"/>
    <w:rsid w:val="00382A85"/>
    <w:rsid w:val="00390473"/>
    <w:rsid w:val="0039789D"/>
    <w:rsid w:val="003C2340"/>
    <w:rsid w:val="003D5DF7"/>
    <w:rsid w:val="003F70B9"/>
    <w:rsid w:val="0042373A"/>
    <w:rsid w:val="0042656E"/>
    <w:rsid w:val="00451E12"/>
    <w:rsid w:val="004659EF"/>
    <w:rsid w:val="004661A5"/>
    <w:rsid w:val="004951BF"/>
    <w:rsid w:val="004A42D8"/>
    <w:rsid w:val="004A5173"/>
    <w:rsid w:val="004B7374"/>
    <w:rsid w:val="004C1BB3"/>
    <w:rsid w:val="004D6B0C"/>
    <w:rsid w:val="004F5743"/>
    <w:rsid w:val="004F5FEB"/>
    <w:rsid w:val="004F7603"/>
    <w:rsid w:val="00500DD3"/>
    <w:rsid w:val="00524EEF"/>
    <w:rsid w:val="00525305"/>
    <w:rsid w:val="00527181"/>
    <w:rsid w:val="005310F1"/>
    <w:rsid w:val="00544EC6"/>
    <w:rsid w:val="00554798"/>
    <w:rsid w:val="00565060"/>
    <w:rsid w:val="00575EFF"/>
    <w:rsid w:val="00593688"/>
    <w:rsid w:val="005A6C89"/>
    <w:rsid w:val="005D0EE1"/>
    <w:rsid w:val="005D62C0"/>
    <w:rsid w:val="005E0401"/>
    <w:rsid w:val="005E1AFC"/>
    <w:rsid w:val="005E52E7"/>
    <w:rsid w:val="005F1C15"/>
    <w:rsid w:val="00600E63"/>
    <w:rsid w:val="00606039"/>
    <w:rsid w:val="0061542E"/>
    <w:rsid w:val="006219EA"/>
    <w:rsid w:val="00622AF7"/>
    <w:rsid w:val="006705FB"/>
    <w:rsid w:val="00687AC3"/>
    <w:rsid w:val="006A0273"/>
    <w:rsid w:val="006A0C3D"/>
    <w:rsid w:val="006D2614"/>
    <w:rsid w:val="006D7BD3"/>
    <w:rsid w:val="006E4750"/>
    <w:rsid w:val="00721B56"/>
    <w:rsid w:val="0072346A"/>
    <w:rsid w:val="0075250E"/>
    <w:rsid w:val="007648CB"/>
    <w:rsid w:val="00765255"/>
    <w:rsid w:val="0076544C"/>
    <w:rsid w:val="00777185"/>
    <w:rsid w:val="0078141A"/>
    <w:rsid w:val="0079482F"/>
    <w:rsid w:val="007A410A"/>
    <w:rsid w:val="007B11E0"/>
    <w:rsid w:val="007B154A"/>
    <w:rsid w:val="007B5CEE"/>
    <w:rsid w:val="007C695E"/>
    <w:rsid w:val="007D0220"/>
    <w:rsid w:val="007F05C1"/>
    <w:rsid w:val="00826CD4"/>
    <w:rsid w:val="008347EB"/>
    <w:rsid w:val="00835AFD"/>
    <w:rsid w:val="008405B3"/>
    <w:rsid w:val="00853414"/>
    <w:rsid w:val="008553D4"/>
    <w:rsid w:val="0087498E"/>
    <w:rsid w:val="008770C9"/>
    <w:rsid w:val="008777B9"/>
    <w:rsid w:val="00882A83"/>
    <w:rsid w:val="0088765F"/>
    <w:rsid w:val="00892AC8"/>
    <w:rsid w:val="008A463D"/>
    <w:rsid w:val="008B024A"/>
    <w:rsid w:val="008B4532"/>
    <w:rsid w:val="008B4739"/>
    <w:rsid w:val="008B5F07"/>
    <w:rsid w:val="008C59CB"/>
    <w:rsid w:val="008C5F56"/>
    <w:rsid w:val="008D60A2"/>
    <w:rsid w:val="008D6408"/>
    <w:rsid w:val="008E179F"/>
    <w:rsid w:val="008F3576"/>
    <w:rsid w:val="00905219"/>
    <w:rsid w:val="00917B4A"/>
    <w:rsid w:val="00923471"/>
    <w:rsid w:val="009328E5"/>
    <w:rsid w:val="00951C8B"/>
    <w:rsid w:val="009546AD"/>
    <w:rsid w:val="00972FA0"/>
    <w:rsid w:val="00973856"/>
    <w:rsid w:val="009969B5"/>
    <w:rsid w:val="009C68C9"/>
    <w:rsid w:val="009D2D2F"/>
    <w:rsid w:val="009D3F03"/>
    <w:rsid w:val="009D75BF"/>
    <w:rsid w:val="009E381E"/>
    <w:rsid w:val="009F6BC3"/>
    <w:rsid w:val="00A06E05"/>
    <w:rsid w:val="00A332DD"/>
    <w:rsid w:val="00A404C0"/>
    <w:rsid w:val="00A431D9"/>
    <w:rsid w:val="00A43D2A"/>
    <w:rsid w:val="00A45983"/>
    <w:rsid w:val="00A51A49"/>
    <w:rsid w:val="00A60BAF"/>
    <w:rsid w:val="00A61899"/>
    <w:rsid w:val="00A61DB3"/>
    <w:rsid w:val="00A66BA4"/>
    <w:rsid w:val="00A94A86"/>
    <w:rsid w:val="00A96EAA"/>
    <w:rsid w:val="00AB25EE"/>
    <w:rsid w:val="00AB4FF0"/>
    <w:rsid w:val="00AB70CE"/>
    <w:rsid w:val="00AD1B35"/>
    <w:rsid w:val="00AD39E6"/>
    <w:rsid w:val="00AE6F9D"/>
    <w:rsid w:val="00AF4288"/>
    <w:rsid w:val="00AF4682"/>
    <w:rsid w:val="00AF5277"/>
    <w:rsid w:val="00B16048"/>
    <w:rsid w:val="00B31820"/>
    <w:rsid w:val="00B405EE"/>
    <w:rsid w:val="00B5784D"/>
    <w:rsid w:val="00B76C08"/>
    <w:rsid w:val="00B81409"/>
    <w:rsid w:val="00B949B1"/>
    <w:rsid w:val="00BA11B1"/>
    <w:rsid w:val="00BA1534"/>
    <w:rsid w:val="00BA585D"/>
    <w:rsid w:val="00BD2286"/>
    <w:rsid w:val="00BD2F94"/>
    <w:rsid w:val="00BF681E"/>
    <w:rsid w:val="00BF7908"/>
    <w:rsid w:val="00C11757"/>
    <w:rsid w:val="00C2448B"/>
    <w:rsid w:val="00C27ED8"/>
    <w:rsid w:val="00C4700B"/>
    <w:rsid w:val="00C47EF4"/>
    <w:rsid w:val="00C5409B"/>
    <w:rsid w:val="00C56877"/>
    <w:rsid w:val="00C57552"/>
    <w:rsid w:val="00C729AB"/>
    <w:rsid w:val="00C865C2"/>
    <w:rsid w:val="00C92A18"/>
    <w:rsid w:val="00C9314E"/>
    <w:rsid w:val="00CA3960"/>
    <w:rsid w:val="00CD4529"/>
    <w:rsid w:val="00CE0BFF"/>
    <w:rsid w:val="00CE2A42"/>
    <w:rsid w:val="00CE31DB"/>
    <w:rsid w:val="00CE3C4C"/>
    <w:rsid w:val="00CE6826"/>
    <w:rsid w:val="00D00F49"/>
    <w:rsid w:val="00D034D8"/>
    <w:rsid w:val="00D040D2"/>
    <w:rsid w:val="00D04FC0"/>
    <w:rsid w:val="00D10502"/>
    <w:rsid w:val="00D1274D"/>
    <w:rsid w:val="00D242F9"/>
    <w:rsid w:val="00D345E2"/>
    <w:rsid w:val="00D603B1"/>
    <w:rsid w:val="00D62AA7"/>
    <w:rsid w:val="00D71353"/>
    <w:rsid w:val="00DA0BFD"/>
    <w:rsid w:val="00DA2878"/>
    <w:rsid w:val="00DA4769"/>
    <w:rsid w:val="00DA5C46"/>
    <w:rsid w:val="00DB32B8"/>
    <w:rsid w:val="00DC1C27"/>
    <w:rsid w:val="00DD2DA5"/>
    <w:rsid w:val="00DD4648"/>
    <w:rsid w:val="00DD57F8"/>
    <w:rsid w:val="00DF02F4"/>
    <w:rsid w:val="00DF5655"/>
    <w:rsid w:val="00E11949"/>
    <w:rsid w:val="00E1624D"/>
    <w:rsid w:val="00E2390B"/>
    <w:rsid w:val="00E24397"/>
    <w:rsid w:val="00EA789E"/>
    <w:rsid w:val="00EB1BE8"/>
    <w:rsid w:val="00EB2071"/>
    <w:rsid w:val="00EC55E7"/>
    <w:rsid w:val="00EC74FC"/>
    <w:rsid w:val="00EE4B3D"/>
    <w:rsid w:val="00EE5061"/>
    <w:rsid w:val="00EF3C88"/>
    <w:rsid w:val="00F026AF"/>
    <w:rsid w:val="00F06E3D"/>
    <w:rsid w:val="00F10D51"/>
    <w:rsid w:val="00F1565B"/>
    <w:rsid w:val="00F36FFC"/>
    <w:rsid w:val="00F45758"/>
    <w:rsid w:val="00F53E37"/>
    <w:rsid w:val="00F827EA"/>
    <w:rsid w:val="00F844B5"/>
    <w:rsid w:val="00F96F5F"/>
    <w:rsid w:val="00FA68AA"/>
    <w:rsid w:val="00FB6AC8"/>
    <w:rsid w:val="00FC4ED7"/>
    <w:rsid w:val="00FD57BD"/>
    <w:rsid w:val="00FE0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554B6"/>
  <w15:chartTrackingRefBased/>
  <w15:docId w15:val="{652E5A66-E902-4EA0-960C-8C8FF020F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AA7"/>
    <w:pPr>
      <w:spacing w:after="200" w:line="276" w:lineRule="auto"/>
    </w:pPr>
    <w:rPr>
      <w:rFonts w:ascii="Verdana" w:eastAsia="SimSun" w:hAnsi="Verdana" w:cs="Arial"/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2AA7"/>
    <w:pPr>
      <w:keepNext/>
      <w:keepLines/>
      <w:spacing w:after="0"/>
      <w:outlineLvl w:val="0"/>
    </w:pPr>
    <w:rPr>
      <w:rFonts w:eastAsiaTheme="majorEastAsia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5B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7D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D1B"/>
    <w:rPr>
      <w:rFonts w:ascii="Segoe UI" w:eastAsia="SimSu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14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D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DF2"/>
    <w:rPr>
      <w:rFonts w:ascii="Calibri" w:eastAsia="SimSun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D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DF2"/>
    <w:rPr>
      <w:rFonts w:ascii="Calibri" w:eastAsia="SimSun" w:hAnsi="Calibri" w:cs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770C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62AA7"/>
    <w:rPr>
      <w:rFonts w:ascii="Verdana" w:eastAsiaTheme="majorEastAsia" w:hAnsi="Verdana" w:cstheme="majorBidi"/>
      <w:b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D2DA5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2DA5"/>
    <w:rPr>
      <w:rFonts w:ascii="Verdana" w:eastAsiaTheme="majorEastAsia" w:hAnsi="Verdana" w:cstheme="majorBidi"/>
      <w:b/>
      <w:spacing w:val="-10"/>
      <w:kern w:val="28"/>
      <w:sz w:val="40"/>
      <w:szCs w:val="56"/>
    </w:rPr>
  </w:style>
  <w:style w:type="table" w:styleId="TableGrid">
    <w:name w:val="Table Grid"/>
    <w:basedOn w:val="TableNormal"/>
    <w:uiPriority w:val="39"/>
    <w:rsid w:val="00B57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7185"/>
    <w:pPr>
      <w:spacing w:after="0" w:line="240" w:lineRule="auto"/>
    </w:pPr>
    <w:rPr>
      <w:rFonts w:ascii="Verdana" w:eastAsia="SimSun" w:hAnsi="Verdana" w:cs="Arial"/>
    </w:rPr>
  </w:style>
  <w:style w:type="paragraph" w:styleId="Header">
    <w:name w:val="header"/>
    <w:basedOn w:val="Normal"/>
    <w:link w:val="HeaderChar"/>
    <w:uiPriority w:val="99"/>
    <w:unhideWhenUsed/>
    <w:rsid w:val="00DA0B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BFD"/>
    <w:rPr>
      <w:rFonts w:ascii="Verdana" w:eastAsia="SimSun" w:hAnsi="Verdana" w:cs="Arial"/>
      <w:lang w:val="fr-CA"/>
    </w:rPr>
  </w:style>
  <w:style w:type="paragraph" w:styleId="Footer">
    <w:name w:val="footer"/>
    <w:basedOn w:val="Normal"/>
    <w:link w:val="FooterChar"/>
    <w:uiPriority w:val="99"/>
    <w:unhideWhenUsed/>
    <w:rsid w:val="00DA0B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BFD"/>
    <w:rPr>
      <w:rFonts w:ascii="Verdana" w:eastAsia="SimSun" w:hAnsi="Verdana" w:cs="Arial"/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0B1527254601469524AC7281A896A4" ma:contentTypeVersion="27" ma:contentTypeDescription="Create a new document." ma:contentTypeScope="" ma:versionID="4c62d943a242f08edc38f76c6e428ae2">
  <xsd:schema xmlns:xsd="http://www.w3.org/2001/XMLSchema" xmlns:xs="http://www.w3.org/2001/XMLSchema" xmlns:p="http://schemas.microsoft.com/office/2006/metadata/properties" xmlns:ns2="588dd58b-c235-4de7-be6d-a821336e58b0" xmlns:ns3="6c2bb89f-a306-4043-9a07-9a2c8d0b4862" xmlns:ns4="8eb1f6f2-9b9d-4b77-bc0c-8cd5e0b5ef69" xmlns:ns5="9c7b64a9-7dcb-496c-9b16-ac5eef1d54ce" xmlns:ns6="http://schemas.microsoft.com/sharepoint/v4" targetNamespace="http://schemas.microsoft.com/office/2006/metadata/properties" ma:root="true" ma:fieldsID="f1b6f7e96a0e8611358f1468db1a4d2a" ns2:_="" ns3:_="" ns4:_="" ns5:_="" ns6:_="">
    <xsd:import namespace="588dd58b-c235-4de7-be6d-a821336e58b0"/>
    <xsd:import namespace="6c2bb89f-a306-4043-9a07-9a2c8d0b4862"/>
    <xsd:import namespace="8eb1f6f2-9b9d-4b77-bc0c-8cd5e0b5ef69"/>
    <xsd:import namespace="9c7b64a9-7dcb-496c-9b16-ac5eef1d54c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BLApprovalDate" minOccurs="0"/>
                <xsd:element ref="ns2:BLApprovalHistory" minOccurs="0"/>
                <xsd:element ref="ns2:BLApprovalStatus" minOccurs="0"/>
                <xsd:element ref="ns2:BLApprovers" minOccurs="0"/>
                <xsd:element ref="ns4:SharedWithUsers" minOccurs="0"/>
                <xsd:element ref="ns3:Document_x0020_Category" minOccurs="0"/>
                <xsd:element ref="ns5:_dlc_DocId" minOccurs="0"/>
                <xsd:element ref="ns5:_dlc_DocIdUrl" minOccurs="0"/>
                <xsd:element ref="ns5:_dlc_DocIdPersistId" minOccurs="0"/>
                <xsd:element ref="ns6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dd58b-c235-4de7-be6d-a821336e58b0" elementFormDefault="qualified">
    <xsd:import namespace="http://schemas.microsoft.com/office/2006/documentManagement/types"/>
    <xsd:import namespace="http://schemas.microsoft.com/office/infopath/2007/PartnerControls"/>
    <xsd:element name="BLApprovalDate" ma:index="2" nillable="true" ma:displayName="Review-Approval Date" ma:format="DateOnly" ma:hidden="true" ma:internalName="BLApprovalDate" ma:readOnly="false">
      <xsd:simpleType>
        <xsd:restriction base="dms:DateTime"/>
      </xsd:simpleType>
    </xsd:element>
    <xsd:element name="BLApprovalHistory" ma:index="3" nillable="true" ma:displayName="Review-Approval History" ma:hidden="true" ma:internalName="BLApprovalHistory" ma:readOnly="false">
      <xsd:simpleType>
        <xsd:restriction base="dms:Note"/>
      </xsd:simpleType>
    </xsd:element>
    <xsd:element name="BLApprovalStatus" ma:index="4" nillable="true" ma:displayName="Review-Approval Status" ma:hidden="true" ma:internalName="BLApprovalStatus" ma:readOnly="false">
      <xsd:simpleType>
        <xsd:restriction base="dms:Text">
          <xsd:maxLength value="255"/>
        </xsd:restriction>
      </xsd:simpleType>
    </xsd:element>
    <xsd:element name="BLApprovers" ma:index="5" nillable="true" ma:displayName="Reviewers-Approvers" ma:hidden="true" ma:internalName="BLApprovers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bb89f-a306-4043-9a07-9a2c8d0b4862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9" nillable="true" ma:displayName="Document Category" ma:list="{4d186573-6fc2-458c-be6e-1f805ee63a08}" ma:internalName="Document_x0020_Category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1f6f2-9b9d-4b77-bc0c-8cd5e0b5ef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7b64a9-7dcb-496c-9b16-ac5eef1d54ce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5341ffb6-9f44-4f1b-9ccc-ac841d6afe01" ContentTypeId="0x01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LApprovalStatus xmlns="588dd58b-c235-4de7-be6d-a821336e58b0" xsi:nil="true"/>
    <BLApprovers xmlns="588dd58b-c235-4de7-be6d-a821336e58b0" xsi:nil="true"/>
    <BLApprovalHistory xmlns="588dd58b-c235-4de7-be6d-a821336e58b0" xsi:nil="true"/>
    <BLApprovalDate xmlns="588dd58b-c235-4de7-be6d-a821336e58b0" xsi:nil="true"/>
    <_dlc_DocId xmlns="9c7b64a9-7dcb-496c-9b16-ac5eef1d54ce">LAC4ACC-507521486-15386</_dlc_DocId>
    <_dlc_DocIdUrl xmlns="9c7b64a9-7dcb-496c-9b16-ac5eef1d54ce">
      <Url>http://collaboration/sites/access/TDSRC/_layouts/15/DocIdRedir.aspx?ID=LAC4ACC-507521486-15386</Url>
      <Description>LAC4ACC-507521486-15386</Description>
    </_dlc_DocIdUrl>
    <IconOverlay xmlns="http://schemas.microsoft.com/sharepoint/v4" xsi:nil="true"/>
    <Document_x0020_Category xmlns="6c2bb89f-a306-4043-9a07-9a2c8d0b4862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97F2EA-C821-4E70-946C-771D5D7ED0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2C3FBA-8FA2-463E-8E21-02292AC0CB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8dd58b-c235-4de7-be6d-a821336e58b0"/>
    <ds:schemaRef ds:uri="6c2bb89f-a306-4043-9a07-9a2c8d0b4862"/>
    <ds:schemaRef ds:uri="8eb1f6f2-9b9d-4b77-bc0c-8cd5e0b5ef69"/>
    <ds:schemaRef ds:uri="9c7b64a9-7dcb-496c-9b16-ac5eef1d54c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E11E1E-9B0F-443E-BC7C-8C646AC72E4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43624F6-F8C4-48DE-AB55-CFDDFEEC7E07}">
  <ds:schemaRefs>
    <ds:schemaRef ds:uri="http://schemas.microsoft.com/office/2006/metadata/properties"/>
    <ds:schemaRef ds:uri="http://schemas.microsoft.com/office/infopath/2007/PartnerControls"/>
    <ds:schemaRef ds:uri="588dd58b-c235-4de7-be6d-a821336e58b0"/>
    <ds:schemaRef ds:uri="9c7b64a9-7dcb-496c-9b16-ac5eef1d54ce"/>
    <ds:schemaRef ds:uri="http://schemas.microsoft.com/sharepoint/v4"/>
    <ds:schemaRef ds:uri="6c2bb89f-a306-4043-9a07-9a2c8d0b4862"/>
  </ds:schemaRefs>
</ds:datastoreItem>
</file>

<file path=customXml/itemProps5.xml><?xml version="1.0" encoding="utf-8"?>
<ds:datastoreItem xmlns:ds="http://schemas.openxmlformats.org/officeDocument/2006/customXml" ds:itemID="{5983A281-C1CB-42AF-8155-371F01BED90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D7B0DBC-66E0-4299-955D-89E4F305B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</Words>
  <Characters>48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21-449x_Craft - Ages 9-12 - Lets Make Comics</vt:lpstr>
      <vt:lpstr>21-449x_Craft - Ages 9-12 - Lets Make Comics</vt:lpstr>
    </vt:vector>
  </TitlesOfParts>
  <Company>Toronto Public Library</Company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-449x_Craft - Ages 9-12 - Lets Make Comics</dc:title>
  <dc:subject/>
  <dc:creator>Jennifer Schmitt</dc:creator>
  <cp:keywords/>
  <dc:description/>
  <cp:lastModifiedBy>Brooks, Ashley-Ann</cp:lastModifiedBy>
  <cp:revision>2</cp:revision>
  <cp:lastPrinted>2019-10-18T15:37:00Z</cp:lastPrinted>
  <dcterms:created xsi:type="dcterms:W3CDTF">2021-05-25T12:00:00Z</dcterms:created>
  <dcterms:modified xsi:type="dcterms:W3CDTF">2021-05-25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0B1527254601469524AC7281A896A4</vt:lpwstr>
  </property>
  <property fmtid="{D5CDD505-2E9C-101B-9397-08002B2CF9AE}" pid="3" name="_dlc_DocIdItemGuid">
    <vt:lpwstr>33832e99-2444-4f1d-9962-203d25a05830</vt:lpwstr>
  </property>
  <property fmtid="{D5CDD505-2E9C-101B-9397-08002B2CF9AE}" pid="4" name="Order">
    <vt:r8>1218700</vt:r8>
  </property>
  <property fmtid="{D5CDD505-2E9C-101B-9397-08002B2CF9AE}" pid="5" name="Document Approver">
    <vt:lpwstr/>
  </property>
  <property fmtid="{D5CDD505-2E9C-101B-9397-08002B2CF9AE}" pid="6" name="HasAttachments">
    <vt:bool>false</vt:bool>
  </property>
</Properties>
</file>